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E3F30" w14:textId="77777777" w:rsidR="003A6E6F" w:rsidRDefault="003A6E6F" w:rsidP="003A6E6F">
      <w:pPr>
        <w:pStyle w:val="paragraph"/>
        <w:jc w:val="center"/>
        <w:textAlignment w:val="baseline"/>
      </w:pPr>
      <w:r>
        <w:rPr>
          <w:rStyle w:val="normaltextrun"/>
          <w:b/>
          <w:bCs/>
        </w:rPr>
        <w:t>SINAV HAZIRLAMA TALİMATI</w:t>
      </w:r>
      <w:r>
        <w:rPr>
          <w:rStyle w:val="eop"/>
        </w:rPr>
        <w:t> </w:t>
      </w:r>
    </w:p>
    <w:p w14:paraId="7D3ACAD5" w14:textId="77777777" w:rsidR="003A6E6F" w:rsidRDefault="003A6E6F" w:rsidP="003A6E6F">
      <w:pPr>
        <w:pStyle w:val="paragraph"/>
        <w:jc w:val="center"/>
        <w:textAlignment w:val="baseline"/>
        <w:rPr>
          <w:rStyle w:val="normaltextrun"/>
          <w:b/>
          <w:bCs/>
        </w:rPr>
      </w:pPr>
    </w:p>
    <w:p w14:paraId="538448A3" w14:textId="77777777" w:rsidR="003A6E6F" w:rsidRDefault="003A6E6F" w:rsidP="003A6E6F">
      <w:pPr>
        <w:pStyle w:val="paragraph"/>
        <w:jc w:val="center"/>
        <w:textAlignment w:val="baseline"/>
      </w:pPr>
      <w:r>
        <w:rPr>
          <w:rStyle w:val="normaltextrun"/>
          <w:b/>
          <w:bCs/>
        </w:rPr>
        <w:t>SINAV SORULARININ EKTE VERİLEN ÖRNEK FORMA UYGUN OLMASI SON DERECE ÖNEMLİDİR. TÜM ÖĞRETİM ÜYELERİNE ÖNEMLE DUYURULUR.</w:t>
      </w:r>
      <w:r>
        <w:rPr>
          <w:rStyle w:val="eop"/>
        </w:rPr>
        <w:t> </w:t>
      </w:r>
    </w:p>
    <w:p w14:paraId="14E3676A" w14:textId="77777777" w:rsidR="003A6E6F" w:rsidRDefault="003A6E6F" w:rsidP="003A6E6F">
      <w:pPr>
        <w:pStyle w:val="paragraph"/>
        <w:tabs>
          <w:tab w:val="left" w:pos="284"/>
        </w:tabs>
        <w:jc w:val="center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73030AF2" w14:textId="77777777" w:rsidR="003A6E6F" w:rsidRDefault="003A6E6F" w:rsidP="003A6E6F">
      <w:pPr>
        <w:pStyle w:val="paragraph"/>
        <w:numPr>
          <w:ilvl w:val="0"/>
          <w:numId w:val="1"/>
        </w:numPr>
        <w:tabs>
          <w:tab w:val="left" w:pos="284"/>
        </w:tabs>
        <w:ind w:left="0" w:firstLine="0"/>
        <w:jc w:val="both"/>
        <w:textAlignment w:val="baseline"/>
      </w:pPr>
      <w:r>
        <w:rPr>
          <w:rStyle w:val="normaltextrun"/>
        </w:rPr>
        <w:t>Soru Formatı Times New Roman karakterinde 12 punto, tek satır aralıklı olacaktır.</w:t>
      </w:r>
      <w:r>
        <w:rPr>
          <w:rStyle w:val="eop"/>
        </w:rPr>
        <w:t> </w:t>
      </w:r>
    </w:p>
    <w:p w14:paraId="56C7E404" w14:textId="77777777" w:rsidR="003A6E6F" w:rsidRDefault="003A6E6F" w:rsidP="003A6E6F">
      <w:pPr>
        <w:pStyle w:val="paragraph"/>
        <w:numPr>
          <w:ilvl w:val="0"/>
          <w:numId w:val="2"/>
        </w:numPr>
        <w:tabs>
          <w:tab w:val="left" w:pos="284"/>
        </w:tabs>
        <w:ind w:left="0" w:firstLine="0"/>
        <w:jc w:val="both"/>
        <w:textAlignment w:val="baseline"/>
      </w:pPr>
      <w:r>
        <w:rPr>
          <w:rStyle w:val="normaltextrun"/>
        </w:rPr>
        <w:t xml:space="preserve">Soru Gövdesi </w:t>
      </w:r>
      <w:r>
        <w:rPr>
          <w:rStyle w:val="normaltextrun"/>
          <w:b/>
          <w:bCs/>
        </w:rPr>
        <w:t>KOYU</w:t>
      </w:r>
      <w:r>
        <w:rPr>
          <w:rStyle w:val="normaltextrun"/>
        </w:rPr>
        <w:t xml:space="preserve"> renkte (</w:t>
      </w:r>
      <w:r>
        <w:rPr>
          <w:rStyle w:val="normaltextrun"/>
          <w:b/>
          <w:bCs/>
        </w:rPr>
        <w:t>BOLD</w:t>
      </w:r>
      <w:r>
        <w:rPr>
          <w:rStyle w:val="normaltextrun"/>
        </w:rPr>
        <w:t>) yazılacaktır.</w:t>
      </w:r>
      <w:r>
        <w:rPr>
          <w:rStyle w:val="eop"/>
        </w:rPr>
        <w:t> </w:t>
      </w:r>
    </w:p>
    <w:p w14:paraId="4D836244" w14:textId="77777777" w:rsidR="003A6E6F" w:rsidRDefault="003A6E6F" w:rsidP="003A6E6F">
      <w:pPr>
        <w:pStyle w:val="paragraph"/>
        <w:numPr>
          <w:ilvl w:val="0"/>
          <w:numId w:val="3"/>
        </w:numPr>
        <w:tabs>
          <w:tab w:val="left" w:pos="284"/>
        </w:tabs>
        <w:ind w:left="0" w:firstLine="0"/>
        <w:jc w:val="both"/>
        <w:textAlignment w:val="baseline"/>
      </w:pPr>
      <w:r>
        <w:rPr>
          <w:rStyle w:val="normaltextrun"/>
        </w:rPr>
        <w:t>Her bir soru farklı sayılarla numaralandırılacaktır.</w:t>
      </w:r>
      <w:r>
        <w:rPr>
          <w:rStyle w:val="eop"/>
        </w:rPr>
        <w:t> </w:t>
      </w:r>
    </w:p>
    <w:p w14:paraId="445DAB5C" w14:textId="6F3A2A5A" w:rsidR="003A6E6F" w:rsidRDefault="003A6E6F" w:rsidP="003A6E6F">
      <w:pPr>
        <w:pStyle w:val="paragraph"/>
        <w:numPr>
          <w:ilvl w:val="0"/>
          <w:numId w:val="4"/>
        </w:numPr>
        <w:tabs>
          <w:tab w:val="left" w:pos="284"/>
        </w:tabs>
        <w:ind w:left="0" w:firstLine="0"/>
        <w:jc w:val="both"/>
        <w:textAlignment w:val="baseline"/>
      </w:pPr>
      <w:r>
        <w:rPr>
          <w:rStyle w:val="normaltextrun"/>
        </w:rPr>
        <w:t>Yapılacak sınavın Ders adı ve sınav türü (Vize-Final-Bütünleme vb.) sınav kâğıdının en üst kısmın</w:t>
      </w:r>
      <w:r w:rsidR="00E00E2A">
        <w:rPr>
          <w:rStyle w:val="normaltextrun"/>
        </w:rPr>
        <w:t xml:space="preserve">da bulunan şablon içerisine </w:t>
      </w:r>
      <w:r>
        <w:rPr>
          <w:rStyle w:val="normaltextrun"/>
        </w:rPr>
        <w:t>yazılacaktır. Bunun öğrenciye ait Ad-</w:t>
      </w:r>
      <w:r>
        <w:rPr>
          <w:rStyle w:val="spellingerror"/>
        </w:rPr>
        <w:t>Soyad</w:t>
      </w:r>
      <w:r>
        <w:rPr>
          <w:rStyle w:val="normaltextrun"/>
        </w:rPr>
        <w:t>, Öğrenci No ve İmza kısmı bulunmalıdır. Öğrenciye ait Ad-</w:t>
      </w:r>
      <w:r>
        <w:rPr>
          <w:rStyle w:val="spellingerror"/>
        </w:rPr>
        <w:t>Soyad</w:t>
      </w:r>
      <w:r>
        <w:rPr>
          <w:rStyle w:val="normaltextrun"/>
        </w:rPr>
        <w:t xml:space="preserve"> kısmının karşısında sağ üst köşede sınav tarihi</w:t>
      </w:r>
      <w:r w:rsidR="00E00E2A">
        <w:rPr>
          <w:rStyle w:val="normaltextrun"/>
        </w:rPr>
        <w:t xml:space="preserve"> ve süresi</w:t>
      </w:r>
      <w:r>
        <w:rPr>
          <w:rStyle w:val="normaltextrun"/>
        </w:rPr>
        <w:t xml:space="preserve"> yer almalıdır.</w:t>
      </w:r>
      <w:r>
        <w:rPr>
          <w:rStyle w:val="eop"/>
        </w:rPr>
        <w:t> </w:t>
      </w:r>
    </w:p>
    <w:p w14:paraId="5883CE66" w14:textId="77777777" w:rsidR="003A6E6F" w:rsidRDefault="003A6E6F" w:rsidP="003A6E6F">
      <w:pPr>
        <w:pStyle w:val="paragraph"/>
        <w:numPr>
          <w:ilvl w:val="0"/>
          <w:numId w:val="5"/>
        </w:numPr>
        <w:tabs>
          <w:tab w:val="left" w:pos="284"/>
        </w:tabs>
        <w:ind w:left="0" w:firstLine="0"/>
        <w:jc w:val="both"/>
        <w:textAlignment w:val="baseline"/>
      </w:pPr>
      <w:r>
        <w:rPr>
          <w:rStyle w:val="normaltextrun"/>
        </w:rPr>
        <w:t>Sınav Kâğıdı üzerinde, soruların altında iki satır aralık olacak şekilde sağ alt köşede  sınavı yapan Öğretim Elemanına ait Ad-</w:t>
      </w:r>
      <w:r>
        <w:rPr>
          <w:rStyle w:val="spellingerror"/>
        </w:rPr>
        <w:t>Soyad</w:t>
      </w:r>
      <w:r>
        <w:rPr>
          <w:rStyle w:val="normaltextrun"/>
        </w:rPr>
        <w:t xml:space="preserve"> ve İmza kısmı yer almalıdır.</w:t>
      </w:r>
      <w:r>
        <w:rPr>
          <w:rStyle w:val="eop"/>
        </w:rPr>
        <w:t> </w:t>
      </w:r>
    </w:p>
    <w:p w14:paraId="5392010F" w14:textId="77777777" w:rsidR="003A6E6F" w:rsidRDefault="003A6E6F" w:rsidP="003A6E6F">
      <w:pPr>
        <w:pStyle w:val="paragraph"/>
        <w:numPr>
          <w:ilvl w:val="0"/>
          <w:numId w:val="6"/>
        </w:numPr>
        <w:tabs>
          <w:tab w:val="left" w:pos="284"/>
        </w:tabs>
        <w:ind w:left="0" w:firstLine="0"/>
        <w:jc w:val="both"/>
        <w:textAlignment w:val="baseline"/>
      </w:pPr>
      <w:r>
        <w:rPr>
          <w:rStyle w:val="normaltextrun"/>
        </w:rPr>
        <w:t>Sınav test olarak yapılacaksa, test soruları 5 (beş) şıklı, çoktan seçmeli ve tek doğru seçenekli olarak hazırlanacaktır.</w:t>
      </w:r>
      <w:r>
        <w:rPr>
          <w:rStyle w:val="eop"/>
        </w:rPr>
        <w:t> </w:t>
      </w:r>
    </w:p>
    <w:p w14:paraId="233F8CC5" w14:textId="77777777" w:rsidR="003A6E6F" w:rsidRDefault="003A6E6F" w:rsidP="003A6E6F">
      <w:pPr>
        <w:pStyle w:val="paragraph"/>
        <w:numPr>
          <w:ilvl w:val="0"/>
          <w:numId w:val="7"/>
        </w:numPr>
        <w:tabs>
          <w:tab w:val="left" w:pos="284"/>
        </w:tabs>
        <w:ind w:left="0" w:firstLine="0"/>
        <w:jc w:val="both"/>
        <w:textAlignment w:val="baseline"/>
      </w:pPr>
      <w:r>
        <w:rPr>
          <w:rStyle w:val="normaltextrun"/>
        </w:rPr>
        <w:t>İlgili soruya ait seçenekler sorunun altında yer alacaktır. Seçenek harfi büyük harfle örnekte olduğu şekilde yazılacaktır. Örnek: A). ) işaretinden sonra mutlaka bir boşluk bırakılacaktır.</w:t>
      </w:r>
      <w:r>
        <w:rPr>
          <w:rStyle w:val="eop"/>
        </w:rPr>
        <w:t> </w:t>
      </w:r>
    </w:p>
    <w:p w14:paraId="58081FC1" w14:textId="77777777" w:rsidR="003A6E6F" w:rsidRDefault="003A6E6F" w:rsidP="003A6E6F">
      <w:pPr>
        <w:pStyle w:val="paragraph"/>
        <w:numPr>
          <w:ilvl w:val="0"/>
          <w:numId w:val="8"/>
        </w:numPr>
        <w:tabs>
          <w:tab w:val="left" w:pos="284"/>
        </w:tabs>
        <w:ind w:left="0" w:firstLine="0"/>
        <w:jc w:val="both"/>
        <w:textAlignment w:val="baseline"/>
      </w:pPr>
      <w:r>
        <w:rPr>
          <w:rStyle w:val="normaltextrun"/>
        </w:rPr>
        <w:t xml:space="preserve">Soru hazırlanırken şekil kullanılacaksa her şekil en fazla bir soru için geçerli olmalıdır. Eğer bir şekil ile ilgili birden fazla soru sorulacaksa </w:t>
      </w:r>
      <w:r>
        <w:rPr>
          <w:rStyle w:val="spellingerror"/>
        </w:rPr>
        <w:t>şıklandırılarak</w:t>
      </w:r>
      <w:r>
        <w:rPr>
          <w:rStyle w:val="normaltextrun"/>
        </w:rPr>
        <w:t xml:space="preserve"> (a-, b-, c-,….) yerleştirilmelidir.</w:t>
      </w:r>
      <w:r>
        <w:rPr>
          <w:rStyle w:val="eop"/>
        </w:rPr>
        <w:t> </w:t>
      </w:r>
    </w:p>
    <w:p w14:paraId="4AB7262D" w14:textId="77777777" w:rsidR="003A6E6F" w:rsidRDefault="003A6E6F" w:rsidP="003A6E6F">
      <w:pPr>
        <w:pStyle w:val="paragraph"/>
        <w:ind w:left="360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6F4057DF" w14:textId="77777777" w:rsidR="003A6E6F" w:rsidRDefault="003A6E6F" w:rsidP="003A6E6F">
      <w:pPr>
        <w:pStyle w:val="paragraph"/>
        <w:jc w:val="center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127809D0" w14:textId="77777777" w:rsidR="003A6E6F" w:rsidRDefault="003A6E6F" w:rsidP="003A6E6F">
      <w:pPr>
        <w:pStyle w:val="paragraph"/>
        <w:jc w:val="center"/>
        <w:textAlignment w:val="baseline"/>
        <w:rPr>
          <w:rStyle w:val="eop"/>
          <w:rFonts w:ascii="Calibri" w:hAnsi="Calibri"/>
          <w:sz w:val="22"/>
          <w:szCs w:val="22"/>
        </w:rPr>
      </w:pPr>
    </w:p>
    <w:p w14:paraId="221D3786" w14:textId="77777777" w:rsidR="003A6E6F" w:rsidRDefault="003A6E6F" w:rsidP="003A6E6F">
      <w:pPr>
        <w:pStyle w:val="paragraph"/>
        <w:jc w:val="center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55E7C3AE" w14:textId="77777777" w:rsidR="003A6E6F" w:rsidRDefault="003A6E6F" w:rsidP="003A6E6F">
      <w:pPr>
        <w:pStyle w:val="paragraph"/>
        <w:jc w:val="center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374AC64C" w14:textId="77777777" w:rsidR="003A6E6F" w:rsidRDefault="003A6E6F" w:rsidP="003A6E6F">
      <w:pPr>
        <w:pStyle w:val="paragraph"/>
        <w:jc w:val="center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4AA63484" w14:textId="77777777" w:rsidR="003A6E6F" w:rsidRDefault="003A6E6F" w:rsidP="003A6E6F">
      <w:pPr>
        <w:pStyle w:val="paragraph"/>
        <w:jc w:val="center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p w14:paraId="65397CCC" w14:textId="77777777" w:rsidR="003A6E6F" w:rsidRDefault="003A6E6F" w:rsidP="003A6E6F">
      <w:pPr>
        <w:pStyle w:val="paragraph"/>
        <w:jc w:val="center"/>
        <w:textAlignment w:val="baseline"/>
      </w:pPr>
      <w:r>
        <w:rPr>
          <w:rStyle w:val="eop"/>
          <w:rFonts w:ascii="Calibri" w:hAnsi="Calibri"/>
          <w:sz w:val="22"/>
          <w:szCs w:val="22"/>
        </w:rPr>
        <w:t> </w:t>
      </w:r>
    </w:p>
    <w:sectPr w:rsidR="003A6E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C6E4C"/>
    <w:multiLevelType w:val="multilevel"/>
    <w:tmpl w:val="73E81D1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965525"/>
    <w:multiLevelType w:val="multilevel"/>
    <w:tmpl w:val="63261B5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F306C7"/>
    <w:multiLevelType w:val="multilevel"/>
    <w:tmpl w:val="6D3271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2D6946"/>
    <w:multiLevelType w:val="multilevel"/>
    <w:tmpl w:val="C860AE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87149E3"/>
    <w:multiLevelType w:val="multilevel"/>
    <w:tmpl w:val="A8C2B9F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31730F5"/>
    <w:multiLevelType w:val="multilevel"/>
    <w:tmpl w:val="E208DB1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273C9F"/>
    <w:multiLevelType w:val="multilevel"/>
    <w:tmpl w:val="B2A4E0FE"/>
    <w:lvl w:ilvl="0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</w:lvl>
    <w:lvl w:ilvl="1" w:tentative="1">
      <w:start w:val="1"/>
      <w:numFmt w:val="decimal"/>
      <w:lvlText w:val="%2."/>
      <w:lvlJc w:val="left"/>
      <w:pPr>
        <w:tabs>
          <w:tab w:val="num" w:pos="1931"/>
        </w:tabs>
        <w:ind w:left="1931" w:hanging="360"/>
      </w:pPr>
    </w:lvl>
    <w:lvl w:ilvl="2" w:tentative="1">
      <w:start w:val="1"/>
      <w:numFmt w:val="decimal"/>
      <w:lvlText w:val="%3."/>
      <w:lvlJc w:val="left"/>
      <w:pPr>
        <w:tabs>
          <w:tab w:val="num" w:pos="2651"/>
        </w:tabs>
        <w:ind w:left="2651" w:hanging="360"/>
      </w:pPr>
    </w:lvl>
    <w:lvl w:ilvl="3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entative="1">
      <w:start w:val="1"/>
      <w:numFmt w:val="decimal"/>
      <w:lvlText w:val="%5."/>
      <w:lvlJc w:val="left"/>
      <w:pPr>
        <w:tabs>
          <w:tab w:val="num" w:pos="4091"/>
        </w:tabs>
        <w:ind w:left="4091" w:hanging="360"/>
      </w:pPr>
    </w:lvl>
    <w:lvl w:ilvl="5" w:tentative="1">
      <w:start w:val="1"/>
      <w:numFmt w:val="decimal"/>
      <w:lvlText w:val="%6."/>
      <w:lvlJc w:val="left"/>
      <w:pPr>
        <w:tabs>
          <w:tab w:val="num" w:pos="4811"/>
        </w:tabs>
        <w:ind w:left="4811" w:hanging="360"/>
      </w:pPr>
    </w:lvl>
    <w:lvl w:ilvl="6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entative="1">
      <w:start w:val="1"/>
      <w:numFmt w:val="decimal"/>
      <w:lvlText w:val="%8."/>
      <w:lvlJc w:val="left"/>
      <w:pPr>
        <w:tabs>
          <w:tab w:val="num" w:pos="6251"/>
        </w:tabs>
        <w:ind w:left="6251" w:hanging="360"/>
      </w:pPr>
    </w:lvl>
    <w:lvl w:ilvl="8" w:tentative="1">
      <w:start w:val="1"/>
      <w:numFmt w:val="decimal"/>
      <w:lvlText w:val="%9."/>
      <w:lvlJc w:val="left"/>
      <w:pPr>
        <w:tabs>
          <w:tab w:val="num" w:pos="6971"/>
        </w:tabs>
        <w:ind w:left="6971" w:hanging="360"/>
      </w:pPr>
    </w:lvl>
  </w:abstractNum>
  <w:abstractNum w:abstractNumId="7" w15:restartNumberingAfterBreak="0">
    <w:nsid w:val="74F4032D"/>
    <w:multiLevelType w:val="multilevel"/>
    <w:tmpl w:val="F74A7A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5"/>
  </w:num>
  <w:num w:numId="6">
    <w:abstractNumId w:val="0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sjCzMDUxNTQ3MzRU0lEKTi0uzszPAykwqgUAtnXxwywAAAA="/>
  </w:docVars>
  <w:rsids>
    <w:rsidRoot w:val="003A6E6F"/>
    <w:rsid w:val="0006789B"/>
    <w:rsid w:val="001259CA"/>
    <w:rsid w:val="003A6E6F"/>
    <w:rsid w:val="007676C3"/>
    <w:rsid w:val="007F375B"/>
    <w:rsid w:val="00E00E2A"/>
    <w:rsid w:val="00FD4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3D3CF"/>
  <w15:docId w15:val="{51F60ECB-0D77-4754-B05B-32DF870C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paragraph">
    <w:name w:val="paragraph"/>
    <w:basedOn w:val="Normal"/>
    <w:rsid w:val="003A6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normaltextrun">
    <w:name w:val="normaltextrun"/>
    <w:basedOn w:val="VarsaylanParagrafYazTipi"/>
    <w:rsid w:val="003A6E6F"/>
  </w:style>
  <w:style w:type="character" w:customStyle="1" w:styleId="eop">
    <w:name w:val="eop"/>
    <w:basedOn w:val="VarsaylanParagrafYazTipi"/>
    <w:rsid w:val="003A6E6F"/>
  </w:style>
  <w:style w:type="character" w:customStyle="1" w:styleId="spellingerror">
    <w:name w:val="spellingerror"/>
    <w:basedOn w:val="VarsaylanParagrafYazTipi"/>
    <w:rsid w:val="003A6E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8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4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0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74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5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novo</cp:lastModifiedBy>
  <cp:revision>2</cp:revision>
  <dcterms:created xsi:type="dcterms:W3CDTF">2022-01-21T05:55:00Z</dcterms:created>
  <dcterms:modified xsi:type="dcterms:W3CDTF">2022-01-21T05:55:00Z</dcterms:modified>
</cp:coreProperties>
</file>